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C9D586" w14:textId="6B89B566" w:rsidR="001D6BD2" w:rsidRDefault="001D6BD2" w:rsidP="00B31D49">
      <w:pPr>
        <w:spacing w:after="360" w:line="360" w:lineRule="auto"/>
        <w:jc w:val="center"/>
        <w:rPr>
          <w:b/>
          <w:bCs/>
          <w:sz w:val="36"/>
          <w:szCs w:val="36"/>
        </w:rPr>
      </w:pPr>
      <w:r w:rsidRPr="001D6BD2">
        <w:rPr>
          <w:b/>
          <w:bCs/>
          <w:sz w:val="36"/>
          <w:szCs w:val="36"/>
        </w:rPr>
        <w:t>MINUTES OF MEETING</w:t>
      </w:r>
      <w:r>
        <w:rPr>
          <w:b/>
          <w:bCs/>
          <w:sz w:val="36"/>
          <w:szCs w:val="36"/>
        </w:rPr>
        <w:t xml:space="preserve"> </w:t>
      </w:r>
      <w:r w:rsidR="00980987">
        <w:rPr>
          <w:b/>
          <w:bCs/>
          <w:sz w:val="36"/>
          <w:szCs w:val="36"/>
        </w:rPr>
        <w:t xml:space="preserve">DAY </w:t>
      </w:r>
      <w:r>
        <w:rPr>
          <w:b/>
          <w:bCs/>
          <w:sz w:val="36"/>
          <w:szCs w:val="36"/>
        </w:rPr>
        <w:t>26/</w:t>
      </w:r>
      <w:r w:rsidR="00FD5216">
        <w:rPr>
          <w:b/>
          <w:bCs/>
          <w:sz w:val="36"/>
          <w:szCs w:val="36"/>
        </w:rPr>
        <w:t>01</w:t>
      </w:r>
      <w:r>
        <w:rPr>
          <w:b/>
          <w:bCs/>
          <w:sz w:val="36"/>
          <w:szCs w:val="36"/>
        </w:rPr>
        <w:t>/2021</w:t>
      </w:r>
    </w:p>
    <w:p w14:paraId="7CDCBCBD" w14:textId="08CCA172" w:rsidR="001D6BD2" w:rsidRDefault="001D6BD2" w:rsidP="00B31D49">
      <w:pPr>
        <w:pStyle w:val="Heading1"/>
      </w:pPr>
      <w:r>
        <w:t>Member present at the meeting</w:t>
      </w:r>
    </w:p>
    <w:p w14:paraId="2D5A4178" w14:textId="5BA23C29" w:rsidR="00455264" w:rsidRDefault="00455264" w:rsidP="00B31D49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Vo Hoang Yen</w:t>
      </w:r>
    </w:p>
    <w:p w14:paraId="79EAE82D" w14:textId="0CA172A1" w:rsidR="00455264" w:rsidRDefault="00455264" w:rsidP="00B31D49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Nguyen Ngoc </w:t>
      </w:r>
      <w:proofErr w:type="spellStart"/>
      <w:r>
        <w:rPr>
          <w:sz w:val="28"/>
          <w:szCs w:val="28"/>
        </w:rPr>
        <w:t>Nhi</w:t>
      </w:r>
      <w:proofErr w:type="spellEnd"/>
    </w:p>
    <w:p w14:paraId="28B73C2B" w14:textId="67288E67" w:rsidR="00455264" w:rsidRDefault="00455264" w:rsidP="00B31D49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Tran </w:t>
      </w:r>
      <w:proofErr w:type="spellStart"/>
      <w:r>
        <w:rPr>
          <w:sz w:val="28"/>
          <w:szCs w:val="28"/>
        </w:rPr>
        <w:t>Th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a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inh</w:t>
      </w:r>
      <w:proofErr w:type="spellEnd"/>
    </w:p>
    <w:p w14:paraId="19EBFC7B" w14:textId="20E4E526" w:rsidR="00455264" w:rsidRDefault="00455264" w:rsidP="00B31D49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Do Lam Hoang Anh</w:t>
      </w:r>
    </w:p>
    <w:p w14:paraId="06CBCA4C" w14:textId="0837B05C" w:rsidR="00455264" w:rsidRDefault="00455264" w:rsidP="00B31D49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Nguyen Dang Khoa</w:t>
      </w:r>
    </w:p>
    <w:p w14:paraId="5B756CD2" w14:textId="6F2106FC" w:rsidR="00455264" w:rsidRDefault="00455264" w:rsidP="00B31D49">
      <w:pPr>
        <w:pStyle w:val="Heading1"/>
      </w:pPr>
      <w:r>
        <w:t>Meeting goals:</w:t>
      </w:r>
    </w:p>
    <w:p w14:paraId="4F7057F2" w14:textId="77777777" w:rsidR="00455264" w:rsidRPr="00455264" w:rsidRDefault="00455264" w:rsidP="00B31D49">
      <w:pPr>
        <w:pStyle w:val="ListParagraph"/>
        <w:numPr>
          <w:ilvl w:val="0"/>
          <w:numId w:val="3"/>
        </w:numPr>
        <w:spacing w:line="360" w:lineRule="auto"/>
        <w:rPr>
          <w:sz w:val="28"/>
          <w:szCs w:val="28"/>
        </w:rPr>
      </w:pPr>
      <w:r w:rsidRPr="00455264">
        <w:rPr>
          <w:sz w:val="28"/>
          <w:szCs w:val="28"/>
        </w:rPr>
        <w:t>Divide tasks for each member.</w:t>
      </w:r>
    </w:p>
    <w:p w14:paraId="6115E157" w14:textId="705AFFB1" w:rsidR="00455264" w:rsidRDefault="00455264" w:rsidP="00B31D49">
      <w:pPr>
        <w:pStyle w:val="ListParagraph"/>
        <w:numPr>
          <w:ilvl w:val="0"/>
          <w:numId w:val="3"/>
        </w:numPr>
        <w:spacing w:line="360" w:lineRule="auto"/>
        <w:rPr>
          <w:sz w:val="28"/>
          <w:szCs w:val="28"/>
        </w:rPr>
      </w:pPr>
      <w:r w:rsidRPr="00455264">
        <w:rPr>
          <w:sz w:val="28"/>
          <w:szCs w:val="28"/>
        </w:rPr>
        <w:t>Implement product backlog.</w:t>
      </w:r>
    </w:p>
    <w:p w14:paraId="6E101F03" w14:textId="3B790481" w:rsidR="00455264" w:rsidRDefault="00455264" w:rsidP="00B31D49">
      <w:pPr>
        <w:pStyle w:val="Heading1"/>
      </w:pPr>
      <w:r>
        <w:t>Result of meeting:</w:t>
      </w:r>
    </w:p>
    <w:p w14:paraId="48398143" w14:textId="77777777" w:rsidR="00455264" w:rsidRPr="00B31D49" w:rsidRDefault="00455264" w:rsidP="00B31D49">
      <w:pPr>
        <w:pStyle w:val="ListParagraph"/>
        <w:numPr>
          <w:ilvl w:val="0"/>
          <w:numId w:val="4"/>
        </w:numPr>
        <w:spacing w:line="360" w:lineRule="auto"/>
        <w:rPr>
          <w:sz w:val="28"/>
          <w:szCs w:val="28"/>
        </w:rPr>
      </w:pPr>
      <w:r w:rsidRPr="00B31D49">
        <w:rPr>
          <w:sz w:val="28"/>
          <w:szCs w:val="28"/>
        </w:rPr>
        <w:t>The members will be divided into the following positions:</w:t>
      </w:r>
    </w:p>
    <w:p w14:paraId="6120B9C2" w14:textId="2BC4DBC0" w:rsidR="00455264" w:rsidRPr="00B31D49" w:rsidRDefault="00455264" w:rsidP="00B31D49">
      <w:pPr>
        <w:pStyle w:val="ListParagraph"/>
        <w:numPr>
          <w:ilvl w:val="0"/>
          <w:numId w:val="5"/>
        </w:numPr>
        <w:spacing w:line="360" w:lineRule="auto"/>
        <w:rPr>
          <w:sz w:val="28"/>
          <w:szCs w:val="28"/>
        </w:rPr>
      </w:pPr>
      <w:r w:rsidRPr="00B31D49">
        <w:rPr>
          <w:sz w:val="28"/>
          <w:szCs w:val="28"/>
        </w:rPr>
        <w:t xml:space="preserve">Web design: Khoa and </w:t>
      </w:r>
      <w:r w:rsidR="00386979">
        <w:rPr>
          <w:sz w:val="28"/>
          <w:szCs w:val="28"/>
        </w:rPr>
        <w:t>Anh</w:t>
      </w:r>
    </w:p>
    <w:p w14:paraId="3F834030" w14:textId="77777777" w:rsidR="00455264" w:rsidRPr="00B31D49" w:rsidRDefault="00455264" w:rsidP="00B31D49">
      <w:pPr>
        <w:pStyle w:val="ListParagraph"/>
        <w:numPr>
          <w:ilvl w:val="0"/>
          <w:numId w:val="5"/>
        </w:numPr>
        <w:spacing w:line="360" w:lineRule="auto"/>
        <w:rPr>
          <w:sz w:val="28"/>
          <w:szCs w:val="28"/>
        </w:rPr>
      </w:pPr>
      <w:r w:rsidRPr="00B31D49">
        <w:rPr>
          <w:sz w:val="28"/>
          <w:szCs w:val="28"/>
        </w:rPr>
        <w:t xml:space="preserve">Tester: </w:t>
      </w:r>
      <w:proofErr w:type="spellStart"/>
      <w:r w:rsidRPr="00B31D49">
        <w:rPr>
          <w:sz w:val="28"/>
          <w:szCs w:val="28"/>
        </w:rPr>
        <w:t>Nhi</w:t>
      </w:r>
      <w:proofErr w:type="spellEnd"/>
    </w:p>
    <w:p w14:paraId="29423CD1" w14:textId="77777777" w:rsidR="00455264" w:rsidRPr="00B31D49" w:rsidRDefault="00455264" w:rsidP="00B31D49">
      <w:pPr>
        <w:pStyle w:val="ListParagraph"/>
        <w:numPr>
          <w:ilvl w:val="0"/>
          <w:numId w:val="5"/>
        </w:numPr>
        <w:spacing w:line="360" w:lineRule="auto"/>
        <w:rPr>
          <w:sz w:val="28"/>
          <w:szCs w:val="28"/>
        </w:rPr>
      </w:pPr>
      <w:r w:rsidRPr="00B31D49">
        <w:rPr>
          <w:sz w:val="28"/>
          <w:szCs w:val="28"/>
        </w:rPr>
        <w:t xml:space="preserve">Database design: </w:t>
      </w:r>
      <w:proofErr w:type="spellStart"/>
      <w:r w:rsidRPr="00B31D49">
        <w:rPr>
          <w:sz w:val="28"/>
          <w:szCs w:val="28"/>
        </w:rPr>
        <w:t>Binh</w:t>
      </w:r>
      <w:proofErr w:type="spellEnd"/>
    </w:p>
    <w:p w14:paraId="6D23ED6C" w14:textId="77777777" w:rsidR="00455264" w:rsidRPr="00B31D49" w:rsidRDefault="00455264" w:rsidP="00B31D49">
      <w:pPr>
        <w:pStyle w:val="ListParagraph"/>
        <w:numPr>
          <w:ilvl w:val="0"/>
          <w:numId w:val="5"/>
        </w:numPr>
        <w:spacing w:line="360" w:lineRule="auto"/>
        <w:rPr>
          <w:sz w:val="28"/>
          <w:szCs w:val="28"/>
        </w:rPr>
      </w:pPr>
      <w:r w:rsidRPr="00B31D49">
        <w:rPr>
          <w:sz w:val="28"/>
          <w:szCs w:val="28"/>
        </w:rPr>
        <w:t>Information architect: Yen</w:t>
      </w:r>
    </w:p>
    <w:p w14:paraId="16583DBA" w14:textId="7ED15E25" w:rsidR="00455264" w:rsidRPr="00B31D49" w:rsidRDefault="00455264" w:rsidP="00B31D49">
      <w:pPr>
        <w:pStyle w:val="ListParagraph"/>
        <w:numPr>
          <w:ilvl w:val="0"/>
          <w:numId w:val="5"/>
        </w:numPr>
        <w:spacing w:line="360" w:lineRule="auto"/>
        <w:rPr>
          <w:sz w:val="28"/>
          <w:szCs w:val="28"/>
        </w:rPr>
      </w:pPr>
      <w:r w:rsidRPr="00B31D49">
        <w:rPr>
          <w:sz w:val="28"/>
          <w:szCs w:val="28"/>
        </w:rPr>
        <w:t xml:space="preserve">Programmer: Yen, </w:t>
      </w:r>
      <w:proofErr w:type="spellStart"/>
      <w:r w:rsidRPr="00B31D49">
        <w:rPr>
          <w:sz w:val="28"/>
          <w:szCs w:val="28"/>
        </w:rPr>
        <w:t>Binh</w:t>
      </w:r>
      <w:proofErr w:type="spellEnd"/>
    </w:p>
    <w:p w14:paraId="2CAE90B9" w14:textId="3DCD5446" w:rsidR="00455264" w:rsidRDefault="00455264" w:rsidP="00B31D49">
      <w:pPr>
        <w:pStyle w:val="ListParagraph"/>
        <w:numPr>
          <w:ilvl w:val="0"/>
          <w:numId w:val="5"/>
        </w:numPr>
        <w:spacing w:line="360" w:lineRule="auto"/>
        <w:rPr>
          <w:sz w:val="28"/>
          <w:szCs w:val="28"/>
        </w:rPr>
      </w:pPr>
      <w:r w:rsidRPr="00B31D49">
        <w:rPr>
          <w:sz w:val="28"/>
          <w:szCs w:val="28"/>
        </w:rPr>
        <w:t>Product owner: All members will act as owners to contribute ideas to help the system better.</w:t>
      </w:r>
    </w:p>
    <w:p w14:paraId="0926C9E4" w14:textId="77C092D8" w:rsidR="00B31D49" w:rsidRPr="00B31D49" w:rsidRDefault="00B31D49" w:rsidP="00B31D49">
      <w:pPr>
        <w:pStyle w:val="ListParagraph"/>
        <w:numPr>
          <w:ilvl w:val="0"/>
          <w:numId w:val="7"/>
        </w:numPr>
        <w:spacing w:line="360" w:lineRule="auto"/>
        <w:rPr>
          <w:sz w:val="28"/>
          <w:szCs w:val="28"/>
        </w:rPr>
      </w:pPr>
      <w:r w:rsidRPr="00B31D49">
        <w:rPr>
          <w:sz w:val="28"/>
          <w:szCs w:val="28"/>
        </w:rPr>
        <w:t>Product backlog</w:t>
      </w:r>
    </w:p>
    <w:p w14:paraId="31CE630D" w14:textId="18992056" w:rsidR="00B31D49" w:rsidRPr="00B31D49" w:rsidRDefault="00B31D49" w:rsidP="00B31D49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</w:rPr>
      </w:pPr>
      <w:r w:rsidRPr="00B31D49">
        <w:rPr>
          <w:sz w:val="28"/>
          <w:szCs w:val="28"/>
        </w:rPr>
        <w:t>Defines a user stories of the marketing coordinator.</w:t>
      </w:r>
    </w:p>
    <w:p w14:paraId="75F3F738" w14:textId="185379C1" w:rsidR="00B31D49" w:rsidRPr="00B31D49" w:rsidRDefault="00B31D49" w:rsidP="00B31D49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</w:rPr>
      </w:pPr>
      <w:r w:rsidRPr="00B31D49">
        <w:rPr>
          <w:sz w:val="28"/>
          <w:szCs w:val="28"/>
        </w:rPr>
        <w:t>Defines a user stories of student.</w:t>
      </w:r>
    </w:p>
    <w:p w14:paraId="56FC358C" w14:textId="14B2B141" w:rsidR="00B31D49" w:rsidRDefault="00B31D49" w:rsidP="00B31D49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</w:rPr>
      </w:pPr>
      <w:r w:rsidRPr="00B31D49">
        <w:rPr>
          <w:sz w:val="28"/>
          <w:szCs w:val="28"/>
        </w:rPr>
        <w:lastRenderedPageBreak/>
        <w:t>Defines a user stories of the marketing manager.</w:t>
      </w:r>
    </w:p>
    <w:p w14:paraId="2646C715" w14:textId="665FB66F" w:rsidR="00386979" w:rsidRDefault="00386979" w:rsidP="00386979">
      <w:pPr>
        <w:pStyle w:val="Heading1"/>
      </w:pPr>
      <w:r>
        <w:t>Images</w:t>
      </w:r>
    </w:p>
    <w:p w14:paraId="00E6BB96" w14:textId="554386CC" w:rsidR="00386979" w:rsidRDefault="00C8773D" w:rsidP="00C8773D">
      <w:pPr>
        <w:spacing w:line="36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3B77909" wp14:editId="20AAD895">
            <wp:extent cx="5353050" cy="714483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55914" cy="7148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869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D90D92"/>
    <w:multiLevelType w:val="hybridMultilevel"/>
    <w:tmpl w:val="80F812E2"/>
    <w:lvl w:ilvl="0" w:tplc="C9568E0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3A75C0"/>
    <w:multiLevelType w:val="hybridMultilevel"/>
    <w:tmpl w:val="4BDA7E38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5054DA4"/>
    <w:multiLevelType w:val="hybridMultilevel"/>
    <w:tmpl w:val="BBDA297C"/>
    <w:lvl w:ilvl="0" w:tplc="C9568E0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351AB1"/>
    <w:multiLevelType w:val="hybridMultilevel"/>
    <w:tmpl w:val="6E2850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392FB8"/>
    <w:multiLevelType w:val="hybridMultilevel"/>
    <w:tmpl w:val="A1F81954"/>
    <w:lvl w:ilvl="0" w:tplc="C9568E0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5A6C4D"/>
    <w:multiLevelType w:val="hybridMultilevel"/>
    <w:tmpl w:val="304E9CC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9EE64C3"/>
    <w:multiLevelType w:val="hybridMultilevel"/>
    <w:tmpl w:val="BFB4FE64"/>
    <w:lvl w:ilvl="0" w:tplc="C9568E0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1"/>
  </w:num>
  <w:num w:numId="5">
    <w:abstractNumId w:val="4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AAJjS0MDU1NzQyUdpeDU4uLM/DyQAsNaAFAkycgsAAAA"/>
  </w:docVars>
  <w:rsids>
    <w:rsidRoot w:val="001D6BD2"/>
    <w:rsid w:val="001D6BD2"/>
    <w:rsid w:val="00386979"/>
    <w:rsid w:val="00455264"/>
    <w:rsid w:val="00980987"/>
    <w:rsid w:val="00B31D49"/>
    <w:rsid w:val="00C8773D"/>
    <w:rsid w:val="00D665DA"/>
    <w:rsid w:val="00F95821"/>
    <w:rsid w:val="00FD5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A0DD6"/>
  <w15:chartTrackingRefBased/>
  <w15:docId w15:val="{575D1A28-19B5-4A99-8612-19FB0F2A4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1D49"/>
    <w:pPr>
      <w:keepNext/>
      <w:keepLines/>
      <w:spacing w:before="240" w:after="0" w:line="360" w:lineRule="auto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526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31D49"/>
    <w:rPr>
      <w:rFonts w:asciiTheme="majorHAnsi" w:eastAsiaTheme="majorEastAsia" w:hAnsiTheme="majorHAnsi" w:cstheme="majorBidi"/>
      <w:b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80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õ Regina</dc:creator>
  <cp:keywords/>
  <dc:description/>
  <cp:lastModifiedBy>DELL</cp:lastModifiedBy>
  <cp:revision>4</cp:revision>
  <dcterms:created xsi:type="dcterms:W3CDTF">2021-01-26T12:13:00Z</dcterms:created>
  <dcterms:modified xsi:type="dcterms:W3CDTF">2021-04-18T06:13:00Z</dcterms:modified>
</cp:coreProperties>
</file>